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52E5D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5104CBB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9132C8">
        <w:rPr>
          <w:sz w:val="28"/>
          <w:szCs w:val="28"/>
        </w:rPr>
        <w:t xml:space="preserve">     Space wanderer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852E5D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0C335C6" w:rsidR="007B4A91" w:rsidRDefault="009132C8">
      <w:pPr>
        <w:ind w:left="720"/>
        <w:rPr>
          <w:sz w:val="28"/>
          <w:szCs w:val="28"/>
        </w:rPr>
      </w:pPr>
      <w:r>
        <w:rPr>
          <w:sz w:val="28"/>
          <w:szCs w:val="28"/>
        </w:rPr>
        <w:t>To defeat aliens while dodging obstacles to find a new planet.</w:t>
      </w:r>
    </w:p>
    <w:p w14:paraId="3D632C61" w14:textId="77777777" w:rsidR="007B4A91" w:rsidRDefault="00852E5D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D17023F" w:rsidR="007B4A91" w:rsidRDefault="009132C8" w:rsidP="009132C8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 1000 years from now, most of mankind has perished and Earth has become inhabitable. With the last ten </w:t>
      </w:r>
      <w:proofErr w:type="spellStart"/>
      <w:r>
        <w:rPr>
          <w:sz w:val="28"/>
          <w:szCs w:val="28"/>
        </w:rPr>
        <w:t>thosand</w:t>
      </w:r>
      <w:proofErr w:type="spellEnd"/>
      <w:r>
        <w:rPr>
          <w:sz w:val="28"/>
          <w:szCs w:val="28"/>
        </w:rPr>
        <w:t xml:space="preserve"> people left, humans have abandoned Earth and are in the search of a new player. Among the people 3 experts have been chosen to go and find a new planet for mankind to live in. All three of them have to wander in the space while </w:t>
      </w:r>
      <w:proofErr w:type="spellStart"/>
      <w:r>
        <w:rPr>
          <w:sz w:val="28"/>
          <w:szCs w:val="28"/>
        </w:rPr>
        <w:t>fighitng</w:t>
      </w:r>
      <w:proofErr w:type="spellEnd"/>
      <w:r>
        <w:rPr>
          <w:sz w:val="28"/>
          <w:szCs w:val="28"/>
        </w:rPr>
        <w:t xml:space="preserve"> aliens to find a habitable planet. The fate of mankind rests in their hands.</w:t>
      </w:r>
    </w:p>
    <w:p w14:paraId="6102F988" w14:textId="77777777" w:rsidR="007B4A91" w:rsidRDefault="00852E5D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52E5D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52E5D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AA4BD0A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C0241D8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copies of itself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40050B7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6BAE650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time slow down for enemie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3AA3CC5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CB0F8D8" w:rsidR="007B4A91" w:rsidRDefault="009132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come invisible for some time.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825AC2">
        <w:trPr>
          <w:trHeight w:val="770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CEA7203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ackey(alie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BD1AA45" w:rsidR="007B4A91" w:rsidRDefault="009132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ump into you and </w:t>
            </w:r>
            <w:proofErr w:type="spellStart"/>
            <w:r>
              <w:rPr>
                <w:sz w:val="28"/>
                <w:szCs w:val="28"/>
              </w:rPr>
              <w:t>self destruct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F3D4A1" w:rsidR="007B4A91" w:rsidRDefault="00825AC2" w:rsidP="00825AC2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Minister (alie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A76B700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hoot your ship down from a distance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7A6629C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ss(alien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6DC6CD1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s different abilities according to different level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6EA6809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(obsta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DCC6199" w:rsidR="007B4A91" w:rsidRDefault="00825AC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 inflict damage by bumping 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557152BC" w:rsidR="007B4A91" w:rsidRDefault="00852E5D">
      <w:pPr>
        <w:rPr>
          <w:sz w:val="28"/>
          <w:szCs w:val="28"/>
        </w:rPr>
      </w:pPr>
      <w:r>
        <w:rPr>
          <w:noProof/>
          <w:sz w:val="28"/>
          <w:szCs w:val="28"/>
          <w:lang w:val="en-IN"/>
        </w:rPr>
        <w:lastRenderedPageBreak/>
        <w:drawing>
          <wp:inline distT="0" distB="0" distL="0" distR="0" wp14:anchorId="777FCF02" wp14:editId="2B7B7839">
            <wp:extent cx="5942330" cy="5500255"/>
            <wp:effectExtent l="0" t="0" r="127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rototyp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57559" cy="5514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C39E5BE" w14:textId="77777777" w:rsidR="007B4A91" w:rsidRDefault="00852E5D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852E5D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852E5D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193EF2DF" w:rsidR="007B4A91" w:rsidRDefault="00825AC2">
      <w:r>
        <w:t>By giving bosses of each level different abilities.</w:t>
      </w:r>
    </w:p>
    <w:p w14:paraId="61CE3663" w14:textId="2EC619ED" w:rsidR="00825AC2" w:rsidRDefault="00825AC2">
      <w:r>
        <w:t xml:space="preserve">By giving </w:t>
      </w:r>
      <w:proofErr w:type="spellStart"/>
      <w:r>
        <w:t>powerups</w:t>
      </w:r>
      <w:proofErr w:type="spellEnd"/>
      <w:r>
        <w:t xml:space="preserve"> to the player.</w:t>
      </w:r>
    </w:p>
    <w:p w14:paraId="1EF8183A" w14:textId="3E969BA7" w:rsidR="00825AC2" w:rsidRDefault="00825AC2">
      <w:pPr>
        <w:rPr>
          <w:sz w:val="28"/>
          <w:szCs w:val="28"/>
        </w:rPr>
      </w:pPr>
    </w:p>
    <w:p w14:paraId="7C9E10E8" w14:textId="4A49B1A5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369F"/>
    <w:rsid w:val="00556965"/>
    <w:rsid w:val="007B4A91"/>
    <w:rsid w:val="00825AC2"/>
    <w:rsid w:val="00852E5D"/>
    <w:rsid w:val="009132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30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3-18T05:03:00Z</dcterms:created>
  <dcterms:modified xsi:type="dcterms:W3CDTF">2021-10-12T14:52:00Z</dcterms:modified>
</cp:coreProperties>
</file>